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2C165" w14:textId="2BD0FAED" w:rsidR="00FC23F5" w:rsidRPr="00B12C59" w:rsidRDefault="00FC23F5" w:rsidP="00944BC7">
      <w:pPr>
        <w:pStyle w:val="Overskrift1"/>
        <w:ind w:left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application_form_LOAC"/>
      <w:bookmarkEnd w:id="0"/>
      <w:r w:rsidRPr="00B12C59">
        <w:rPr>
          <w:rFonts w:ascii="Times New Roman" w:hAnsi="Times New Roman" w:cs="Times New Roman"/>
          <w:sz w:val="28"/>
          <w:szCs w:val="28"/>
        </w:rPr>
        <w:t xml:space="preserve">Application </w:t>
      </w:r>
      <w:r w:rsidR="00B12C59">
        <w:rPr>
          <w:rFonts w:ascii="Times New Roman" w:hAnsi="Times New Roman" w:cs="Times New Roman"/>
          <w:sz w:val="28"/>
          <w:szCs w:val="28"/>
        </w:rPr>
        <w:t>F</w:t>
      </w:r>
      <w:r w:rsidRPr="00B12C59">
        <w:rPr>
          <w:rFonts w:ascii="Times New Roman" w:hAnsi="Times New Roman" w:cs="Times New Roman"/>
          <w:sz w:val="28"/>
          <w:szCs w:val="28"/>
        </w:rPr>
        <w:t xml:space="preserve">orm </w:t>
      </w:r>
    </w:p>
    <w:p w14:paraId="07022BF7" w14:textId="49B0B2D6" w:rsidR="00FC23F5" w:rsidRPr="004B6A1F" w:rsidRDefault="00FC23F5" w:rsidP="004B6A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8C60F9">
        <w:rPr>
          <w:rFonts w:ascii="Times New Roman" w:hAnsi="Times New Roman" w:cs="Times New Roman"/>
          <w:b/>
          <w:bCs/>
          <w:sz w:val="24"/>
          <w:szCs w:val="24"/>
        </w:rPr>
        <w:t>“Military Pentathlon</w:t>
      </w:r>
      <w:r w:rsidR="004B6A1F"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540FE1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participants</w:t>
      </w:r>
    </w:p>
    <w:p w14:paraId="795D6843" w14:textId="34D6BE88" w:rsidR="00FC23F5" w:rsidRDefault="008C60F9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40FE1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B5426D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540FE1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eptember 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540FE1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FC23F5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Lillehammer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Norway</w:t>
      </w:r>
    </w:p>
    <w:p w14:paraId="39E9F700" w14:textId="2BDFA860" w:rsidR="00134DB8" w:rsidRDefault="00134DB8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travel days included)</w:t>
      </w:r>
    </w:p>
    <w:p w14:paraId="6886D4BF" w14:textId="77777777" w:rsidR="00DA4686" w:rsidRDefault="00DA4686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3254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54"/>
      </w:tblGrid>
      <w:tr w:rsidR="00636884" w:rsidRPr="00E06168" w14:paraId="65F07E82" w14:textId="77777777" w:rsidTr="00E45061">
        <w:trPr>
          <w:trHeight w:hRule="exact" w:val="240"/>
          <w:jc w:val="center"/>
        </w:trPr>
        <w:tc>
          <w:tcPr>
            <w:tcW w:w="3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4ECBE3" w14:textId="37870026" w:rsidR="00636884" w:rsidRPr="00E06168" w:rsidRDefault="00636884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ation</w:t>
            </w:r>
          </w:p>
        </w:tc>
      </w:tr>
      <w:tr w:rsidR="00636884" w:rsidRPr="00E06168" w14:paraId="5C08A40D" w14:textId="77777777" w:rsidTr="00E45061">
        <w:trPr>
          <w:trHeight w:hRule="exact" w:val="470"/>
          <w:jc w:val="center"/>
        </w:trPr>
        <w:tc>
          <w:tcPr>
            <w:tcW w:w="3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6322029" w14:textId="77777777" w:rsidR="00636884" w:rsidRPr="00E06168" w:rsidRDefault="00636884" w:rsidP="000A5C8E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DE978C9" w14:textId="77777777" w:rsidR="00DA4686" w:rsidRDefault="00DA4686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526DB3" w14:textId="75BECE6E" w:rsidR="00DA4686" w:rsidRDefault="00101E39" w:rsidP="006F4D9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 be sent back before 2</w:t>
      </w:r>
      <w:r w:rsidR="0050668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101E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pril 2025</w:t>
      </w:r>
      <w:r w:rsidR="00C975E4">
        <w:rPr>
          <w:rFonts w:ascii="Times New Roman" w:hAnsi="Times New Roman" w:cs="Times New Roman"/>
          <w:b/>
          <w:bCs/>
          <w:sz w:val="24"/>
          <w:szCs w:val="24"/>
        </w:rPr>
        <w:t xml:space="preserve"> to: </w:t>
      </w:r>
      <w:hyperlink r:id="rId7" w:history="1">
        <w:r w:rsidR="00C975E4" w:rsidRPr="00427516">
          <w:rPr>
            <w:rStyle w:val="Hyperkobling"/>
            <w:rFonts w:ascii="Times New Roman" w:hAnsi="Times New Roman" w:cs="Times New Roman"/>
            <w:b/>
            <w:bCs/>
            <w:sz w:val="24"/>
            <w:szCs w:val="24"/>
          </w:rPr>
          <w:t>tvognild@mil.no</w:t>
        </w:r>
      </w:hyperlink>
      <w:r w:rsidR="00C975E4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 w:rsidR="00F606A7">
        <w:rPr>
          <w:rFonts w:ascii="Times New Roman" w:hAnsi="Times New Roman" w:cs="Times New Roman"/>
          <w:b/>
          <w:bCs/>
          <w:sz w:val="24"/>
          <w:szCs w:val="24"/>
        </w:rPr>
        <w:t xml:space="preserve"> CC to</w:t>
      </w:r>
      <w:r w:rsidR="00C975E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8" w:history="1">
        <w:r w:rsidR="00D0662F" w:rsidRPr="00427516">
          <w:rPr>
            <w:rStyle w:val="Hyperkobling"/>
            <w:rFonts w:ascii="Times New Roman" w:hAnsi="Times New Roman" w:cs="Times New Roman"/>
            <w:b/>
            <w:bCs/>
            <w:sz w:val="24"/>
            <w:szCs w:val="24"/>
          </w:rPr>
          <w:t>sofsteng@mil.no</w:t>
        </w:r>
      </w:hyperlink>
      <w:r w:rsidR="00F606A7">
        <w:t xml:space="preserve"> </w:t>
      </w:r>
      <w:r w:rsidR="00F606A7" w:rsidRPr="00792E45">
        <w:rPr>
          <w:rFonts w:ascii="Times New Roman" w:hAnsi="Times New Roman" w:cs="Times New Roman"/>
          <w:b/>
          <w:bCs/>
        </w:rPr>
        <w:t xml:space="preserve">and </w:t>
      </w:r>
      <w:hyperlink r:id="rId9" w:history="1">
        <w:r w:rsidR="00792E45" w:rsidRPr="00343C66">
          <w:rPr>
            <w:rStyle w:val="Hyperkobling"/>
            <w:rFonts w:ascii="Times New Roman" w:hAnsi="Times New Roman" w:cs="Times New Roman"/>
            <w:b/>
            <w:bCs/>
          </w:rPr>
          <w:t>fsandberg@mil.no</w:t>
        </w:r>
      </w:hyperlink>
      <w:r w:rsidR="00792E45">
        <w:rPr>
          <w:rFonts w:ascii="Times New Roman" w:hAnsi="Times New Roman" w:cs="Times New Roman"/>
          <w:b/>
          <w:bCs/>
        </w:rPr>
        <w:t xml:space="preserve"> </w:t>
      </w:r>
      <w:r w:rsidR="00C975E4" w:rsidRPr="00792E45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847DEBA" w14:textId="77777777" w:rsidR="00DA4686" w:rsidRDefault="00DA4686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1"/>
        <w:gridCol w:w="3118"/>
        <w:gridCol w:w="567"/>
        <w:gridCol w:w="4034"/>
      </w:tblGrid>
      <w:tr w:rsidR="00C92849" w:rsidRPr="00E06168" w14:paraId="4B44BA5C" w14:textId="77777777" w:rsidTr="00C51498">
        <w:trPr>
          <w:trHeight w:hRule="exact" w:val="240"/>
        </w:trPr>
        <w:tc>
          <w:tcPr>
            <w:tcW w:w="913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8981C9" w14:textId="3EF97A75" w:rsidR="00C92849" w:rsidRPr="00E06168" w:rsidRDefault="00C92849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Point of contact (POC) of sending </w:t>
            </w:r>
            <w:r w:rsidR="00774622">
              <w:rPr>
                <w:rFonts w:ascii="Arial" w:eastAsia="Times New Roman" w:hAnsi="Arial" w:cs="Arial"/>
                <w:sz w:val="20"/>
                <w:szCs w:val="20"/>
              </w:rPr>
              <w:t>institute/nation</w:t>
            </w:r>
          </w:p>
        </w:tc>
      </w:tr>
      <w:tr w:rsidR="00763680" w:rsidRPr="00E06168" w14:paraId="6BDB320B" w14:textId="77777777" w:rsidTr="00487A2E">
        <w:trPr>
          <w:trHeight w:hRule="exact" w:val="240"/>
        </w:trPr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49808" w14:textId="3152AF1B" w:rsidR="00763680" w:rsidRPr="00E06168" w:rsidRDefault="00763680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  <w:p w14:paraId="321A02E2" w14:textId="3D1F797D" w:rsidR="00763680" w:rsidRPr="00E06168" w:rsidRDefault="00763680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  <w:p w14:paraId="6F864E7B" w14:textId="6B5B8C15" w:rsidR="00763680" w:rsidRPr="00E06168" w:rsidRDefault="00763680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DAAE4" w14:textId="77777777" w:rsidR="00763680" w:rsidRPr="00E06168" w:rsidRDefault="00763680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119704" w14:textId="7B55F83C" w:rsidR="00763680" w:rsidRPr="00E06168" w:rsidRDefault="00763680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487A2E">
              <w:rPr>
                <w:rFonts w:ascii="Arial" w:eastAsia="Times New Roman" w:hAnsi="Arial" w:cs="Arial"/>
                <w:sz w:val="20"/>
                <w:szCs w:val="20"/>
              </w:rPr>
              <w:t xml:space="preserve"> (+middle)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 name</w:t>
            </w:r>
          </w:p>
        </w:tc>
      </w:tr>
      <w:tr w:rsidR="00763680" w:rsidRPr="00E06168" w14:paraId="19E65A95" w14:textId="77777777" w:rsidTr="00487A2E">
        <w:trPr>
          <w:trHeight w:hRule="exact" w:val="470"/>
        </w:trPr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121E7D" w14:textId="77777777" w:rsidR="00763680" w:rsidRPr="00E06168" w:rsidRDefault="00763680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D28A6B6" w14:textId="77777777" w:rsidR="00763680" w:rsidRPr="00E06168" w:rsidRDefault="00763680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B904CFC" w14:textId="77777777" w:rsidR="00763680" w:rsidRPr="00E06168" w:rsidRDefault="00763680" w:rsidP="00C51498">
            <w:pPr>
              <w:jc w:val="center"/>
              <w:rPr>
                <w:rFonts w:ascii="Arial" w:hAnsi="Arial" w:cs="Arial"/>
              </w:rPr>
            </w:pPr>
          </w:p>
        </w:tc>
      </w:tr>
      <w:tr w:rsidR="00C92849" w:rsidRPr="00E06168" w14:paraId="36B65024" w14:textId="77777777" w:rsidTr="00E328D8">
        <w:trPr>
          <w:trHeight w:hRule="exact" w:val="240"/>
        </w:trPr>
        <w:tc>
          <w:tcPr>
            <w:tcW w:w="45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2DC37F" w14:textId="77777777" w:rsidR="00C92849" w:rsidRPr="00E06168" w:rsidRDefault="00C92849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6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B1AFE9" w14:textId="77777777" w:rsidR="00C92849" w:rsidRPr="00E06168" w:rsidRDefault="00C92849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C92849" w:rsidRPr="00E06168" w14:paraId="04131D28" w14:textId="77777777" w:rsidTr="00E328D8">
        <w:trPr>
          <w:trHeight w:hRule="exact" w:val="464"/>
        </w:trPr>
        <w:tc>
          <w:tcPr>
            <w:tcW w:w="45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B2D4E65" w14:textId="77777777" w:rsidR="00C92849" w:rsidRPr="00E06168" w:rsidRDefault="00C92849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6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4253FF2" w14:textId="77777777" w:rsidR="00C92849" w:rsidRPr="00E06168" w:rsidRDefault="00C92849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C2444BE" w14:textId="77777777" w:rsidR="003C23C5" w:rsidRDefault="003C23C5" w:rsidP="00534AF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004DDA" w14:textId="2D2CE4CB" w:rsidR="003C23C5" w:rsidRDefault="00891A90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ravel plan for th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elegtion</w:t>
      </w:r>
      <w:proofErr w:type="spellEnd"/>
      <w:r w:rsidR="00534AF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63366E">
        <w:rPr>
          <w:rFonts w:ascii="Times New Roman" w:hAnsi="Times New Roman" w:cs="Times New Roman"/>
          <w:b/>
          <w:bCs/>
          <w:sz w:val="24"/>
          <w:szCs w:val="24"/>
        </w:rPr>
        <w:t xml:space="preserve"> (can be sent later)</w:t>
      </w: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87"/>
        <w:gridCol w:w="2976"/>
        <w:gridCol w:w="3467"/>
      </w:tblGrid>
      <w:tr w:rsidR="001A2FD8" w:rsidRPr="00792E45" w14:paraId="03C2C40A" w14:textId="77777777" w:rsidTr="00C51498">
        <w:trPr>
          <w:trHeight w:hRule="exact" w:val="240"/>
        </w:trPr>
        <w:tc>
          <w:tcPr>
            <w:tcW w:w="9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87950" w14:textId="76E4D9E0" w:rsidR="001A2FD8" w:rsidRPr="00792E45" w:rsidRDefault="00DF415F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92E45">
              <w:rPr>
                <w:rFonts w:ascii="Arial" w:eastAsia="Times New Roman" w:hAnsi="Arial" w:cs="Arial"/>
                <w:sz w:val="20"/>
                <w:szCs w:val="20"/>
              </w:rPr>
              <w:t xml:space="preserve">Arrival at </w:t>
            </w:r>
            <w:r w:rsidR="008C6DAE" w:rsidRPr="00792E45">
              <w:rPr>
                <w:rFonts w:ascii="Arial" w:eastAsia="Times New Roman" w:hAnsi="Arial" w:cs="Arial"/>
                <w:sz w:val="20"/>
                <w:szCs w:val="20"/>
              </w:rPr>
              <w:t>O</w:t>
            </w:r>
            <w:r w:rsidR="00792E45" w:rsidRPr="00792E45">
              <w:rPr>
                <w:rFonts w:ascii="Arial" w:eastAsia="Times New Roman" w:hAnsi="Arial" w:cs="Arial"/>
                <w:sz w:val="20"/>
                <w:szCs w:val="20"/>
              </w:rPr>
              <w:t xml:space="preserve">slo Airport </w:t>
            </w:r>
            <w:r w:rsidR="00792E45" w:rsidRPr="00A555A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ardermoen (OSL)</w:t>
            </w:r>
          </w:p>
        </w:tc>
      </w:tr>
      <w:tr w:rsidR="00A62F0E" w:rsidRPr="00E06168" w14:paraId="5704D1A9" w14:textId="77777777" w:rsidTr="00E01087">
        <w:trPr>
          <w:trHeight w:hRule="exact" w:val="240"/>
        </w:trPr>
        <w:tc>
          <w:tcPr>
            <w:tcW w:w="2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6B058" w14:textId="77777777" w:rsidR="00A62F0E" w:rsidRPr="00E06168" w:rsidRDefault="00A62F0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03C7C1BB" w14:textId="6734E01D" w:rsidR="00A62F0E" w:rsidRPr="00E06168" w:rsidRDefault="00A62F0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ime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E618A" w14:textId="479884E4" w:rsidR="00A62F0E" w:rsidRPr="00E06168" w:rsidRDefault="00A62F0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ime</w:t>
            </w:r>
          </w:p>
        </w:tc>
        <w:tc>
          <w:tcPr>
            <w:tcW w:w="3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0ECAE" w14:textId="666CF33E" w:rsidR="00A62F0E" w:rsidRPr="00E06168" w:rsidRDefault="00A62F0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light </w:t>
            </w:r>
            <w:r w:rsidR="00872F23"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A62F0E" w:rsidRPr="00E06168" w14:paraId="70FE9B2D" w14:textId="77777777" w:rsidTr="00E01087">
        <w:trPr>
          <w:trHeight w:hRule="exact" w:val="470"/>
        </w:trPr>
        <w:tc>
          <w:tcPr>
            <w:tcW w:w="2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415F1B0" w14:textId="77777777" w:rsidR="00A62F0E" w:rsidRPr="00E06168" w:rsidRDefault="00A62F0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1AD795" w14:textId="77777777" w:rsidR="00A62F0E" w:rsidRPr="00E06168" w:rsidRDefault="00A62F0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BCD6092" w14:textId="77777777" w:rsidR="00A62F0E" w:rsidRPr="00E06168" w:rsidRDefault="00A62F0E" w:rsidP="00C51498">
            <w:pPr>
              <w:jc w:val="center"/>
              <w:rPr>
                <w:rFonts w:ascii="Arial" w:hAnsi="Arial" w:cs="Arial"/>
              </w:rPr>
            </w:pPr>
          </w:p>
        </w:tc>
      </w:tr>
      <w:tr w:rsidR="00872F23" w:rsidRPr="00E06168" w14:paraId="5EB19F0C" w14:textId="77777777" w:rsidTr="00C51498">
        <w:trPr>
          <w:trHeight w:hRule="exact" w:val="240"/>
        </w:trPr>
        <w:tc>
          <w:tcPr>
            <w:tcW w:w="9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A01E28" w14:textId="01FB3E09" w:rsidR="00872F23" w:rsidRPr="00E06168" w:rsidRDefault="00872F23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Departure from </w:t>
            </w:r>
            <w:r w:rsidR="00A53119" w:rsidRPr="00792E45">
              <w:rPr>
                <w:rFonts w:ascii="Arial" w:eastAsia="Times New Roman" w:hAnsi="Arial" w:cs="Arial"/>
                <w:sz w:val="20"/>
                <w:szCs w:val="20"/>
              </w:rPr>
              <w:t xml:space="preserve">Oslo Airport </w:t>
            </w:r>
            <w:r w:rsidR="00A53119" w:rsidRPr="00A555A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ardermoen (OSL)</w:t>
            </w:r>
          </w:p>
        </w:tc>
      </w:tr>
      <w:tr w:rsidR="00872F23" w:rsidRPr="00E06168" w14:paraId="5C4FB80F" w14:textId="77777777" w:rsidTr="00E01087">
        <w:trPr>
          <w:trHeight w:hRule="exact" w:val="240"/>
        </w:trPr>
        <w:tc>
          <w:tcPr>
            <w:tcW w:w="2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F8A3D" w14:textId="77777777" w:rsidR="00872F23" w:rsidRPr="00E06168" w:rsidRDefault="00872F23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3DD7422B" w14:textId="77777777" w:rsidR="00872F23" w:rsidRPr="00E06168" w:rsidRDefault="00872F23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ime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1236B4" w14:textId="77777777" w:rsidR="00872F23" w:rsidRPr="00E06168" w:rsidRDefault="00872F23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ime</w:t>
            </w:r>
          </w:p>
        </w:tc>
        <w:tc>
          <w:tcPr>
            <w:tcW w:w="3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C94B05" w14:textId="77777777" w:rsidR="00872F23" w:rsidRPr="00E06168" w:rsidRDefault="00872F23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light number</w:t>
            </w:r>
          </w:p>
        </w:tc>
      </w:tr>
      <w:tr w:rsidR="00872F23" w:rsidRPr="00E06168" w14:paraId="03679216" w14:textId="77777777" w:rsidTr="00E01087">
        <w:trPr>
          <w:trHeight w:hRule="exact" w:val="470"/>
        </w:trPr>
        <w:tc>
          <w:tcPr>
            <w:tcW w:w="2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9550EF5" w14:textId="77777777" w:rsidR="00872F23" w:rsidRPr="00E06168" w:rsidRDefault="00872F23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2BC257" w14:textId="77777777" w:rsidR="00872F23" w:rsidRPr="00E06168" w:rsidRDefault="00872F23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CB6ED4" w14:textId="77777777" w:rsidR="00872F23" w:rsidRPr="00E06168" w:rsidRDefault="00872F23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23706CE" w14:textId="77777777" w:rsidR="003C23C5" w:rsidRPr="00E06168" w:rsidRDefault="003C23C5" w:rsidP="003C0BE0">
      <w:pPr>
        <w:spacing w:before="10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3C23C5" w:rsidRPr="00E06168" w14:paraId="3C1BFC28" w14:textId="77777777" w:rsidTr="00C51498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0CE242" w14:textId="77777777" w:rsidR="003C23C5" w:rsidRPr="005A6776" w:rsidRDefault="003C23C5" w:rsidP="00C51498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50B427" w14:textId="48FA203B" w:rsidR="003C23C5" w:rsidRPr="00E06168" w:rsidRDefault="003C23C5" w:rsidP="00C51498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</w:t>
            </w:r>
            <w:r w:rsidR="00EF7525">
              <w:rPr>
                <w:rFonts w:ascii="Arial" w:eastAsia="Times New Roman" w:hAnsi="Arial" w:cs="Arial"/>
                <w:sz w:val="20"/>
                <w:szCs w:val="20"/>
              </w:rPr>
              <w:t xml:space="preserve"> who</w:t>
            </w:r>
            <w:r w:rsidR="00597BFA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EF7525">
              <w:rPr>
                <w:rFonts w:ascii="Arial" w:eastAsia="Times New Roman" w:hAnsi="Arial" w:cs="Arial"/>
                <w:sz w:val="20"/>
                <w:szCs w:val="20"/>
              </w:rPr>
              <w:t xml:space="preserve"> and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 food </w:t>
            </w:r>
            <w:r w:rsidR="003F26F2">
              <w:rPr>
                <w:rFonts w:ascii="Arial" w:eastAsia="Times New Roman" w:hAnsi="Arial" w:cs="Arial"/>
                <w:sz w:val="20"/>
                <w:szCs w:val="20"/>
              </w:rPr>
              <w:t xml:space="preserve">they 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cannot eat</w:t>
            </w:r>
          </w:p>
        </w:tc>
      </w:tr>
      <w:tr w:rsidR="003C23C5" w:rsidRPr="00E06168" w14:paraId="029AD608" w14:textId="77777777" w:rsidTr="00C51498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A56905" w14:textId="77777777" w:rsidR="003C23C5" w:rsidRPr="00E06168" w:rsidRDefault="003C23C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BA9A2B" w14:textId="77777777" w:rsidR="003C23C5" w:rsidRPr="00E06168" w:rsidRDefault="003C23C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DB923AF" w14:textId="2A5639F4" w:rsidR="00597BFA" w:rsidRPr="00E06168" w:rsidRDefault="00597BFA" w:rsidP="00597BFA">
            <w:pPr>
              <w:rPr>
                <w:rFonts w:ascii="Arial" w:hAnsi="Arial" w:cs="Arial"/>
              </w:rPr>
            </w:pPr>
          </w:p>
        </w:tc>
      </w:tr>
      <w:tr w:rsidR="003C23C5" w:rsidRPr="00E06168" w14:paraId="0138B7C0" w14:textId="77777777" w:rsidTr="00C51498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11A223" w14:textId="77777777" w:rsidR="003C23C5" w:rsidRPr="00E06168" w:rsidRDefault="003C23C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85D929" w14:textId="77777777" w:rsidR="003C23C5" w:rsidRPr="00E06168" w:rsidRDefault="003C23C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DE8A618" w14:textId="77777777" w:rsidR="003C23C5" w:rsidRPr="00E06168" w:rsidRDefault="003C23C5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BB5D3C1" w14:textId="77777777" w:rsidR="00C92849" w:rsidRPr="00B12C59" w:rsidRDefault="00C92849" w:rsidP="001033A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AB862E" w14:textId="6B231491" w:rsidR="00FB567E" w:rsidRPr="001033A9" w:rsidRDefault="00982995" w:rsidP="00AF438C">
      <w:pPr>
        <w:pStyle w:val="Overskrift1"/>
        <w:ind w:left="0"/>
        <w:rPr>
          <w:b w:val="0"/>
          <w:bCs w:val="0"/>
        </w:rPr>
      </w:pPr>
      <w:proofErr w:type="spellStart"/>
      <w:r w:rsidRPr="001033A9">
        <w:rPr>
          <w:b w:val="0"/>
          <w:bCs w:val="0"/>
        </w:rPr>
        <w:t>Paticipating</w:t>
      </w:r>
      <w:proofErr w:type="spellEnd"/>
      <w:r w:rsidRPr="001033A9">
        <w:rPr>
          <w:b w:val="0"/>
          <w:bCs w:val="0"/>
        </w:rPr>
        <w:t xml:space="preserve"> Cadets</w:t>
      </w:r>
      <w:r w:rsidR="001033A9">
        <w:rPr>
          <w:b w:val="0"/>
          <w:bCs w:val="0"/>
        </w:rPr>
        <w:t xml:space="preserve"> (4)</w:t>
      </w:r>
      <w:r w:rsidR="00AA6644" w:rsidRPr="001033A9">
        <w:rPr>
          <w:b w:val="0"/>
          <w:bCs w:val="0"/>
        </w:rPr>
        <w:t>:</w:t>
      </w:r>
    </w:p>
    <w:p w14:paraId="394368E0" w14:textId="33BFF876" w:rsidR="00380960" w:rsidRPr="001033A9" w:rsidRDefault="00FB567E" w:rsidP="00AF438C">
      <w:pPr>
        <w:pStyle w:val="Overskrift1"/>
        <w:ind w:left="0"/>
        <w:rPr>
          <w:b w:val="0"/>
          <w:bCs w:val="0"/>
        </w:rPr>
      </w:pPr>
      <w:r w:rsidRPr="001033A9">
        <w:rPr>
          <w:b w:val="0"/>
          <w:bCs w:val="0"/>
        </w:rPr>
        <w:t>1:</w:t>
      </w: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850ACB" w:rsidRPr="00E06168" w14:paraId="0E784505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C407B" w14:textId="77777777" w:rsidR="00850ACB" w:rsidRPr="00E06168" w:rsidRDefault="00850ACB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226F0B" w14:textId="77777777" w:rsidR="00850ACB" w:rsidRPr="00E06168" w:rsidRDefault="00850ACB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0AFA53" w14:textId="77777777" w:rsidR="00850ACB" w:rsidRPr="00E06168" w:rsidRDefault="00850ACB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20968" w14:textId="77777777" w:rsidR="00850ACB" w:rsidRPr="00E06168" w:rsidRDefault="00850ACB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FD105" w14:textId="77777777" w:rsidR="00850ACB" w:rsidRPr="00E06168" w:rsidRDefault="00850ACB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227891" w14:textId="77777777" w:rsidR="00850ACB" w:rsidRDefault="00850ACB" w:rsidP="00C51498">
            <w:pPr>
              <w:pStyle w:val="TableParagraph"/>
              <w:spacing w:line="226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Passport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number</w:t>
            </w:r>
          </w:p>
        </w:tc>
      </w:tr>
      <w:tr w:rsidR="00850ACB" w:rsidRPr="00E06168" w14:paraId="669151F5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6FC8B56" w14:textId="77777777" w:rsidR="00850ACB" w:rsidRPr="00E06168" w:rsidRDefault="00850ACB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17A36C4" w14:textId="77777777" w:rsidR="00850ACB" w:rsidRPr="00E06168" w:rsidRDefault="00850ACB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893AC7C" w14:textId="77777777" w:rsidR="00850ACB" w:rsidRPr="00E06168" w:rsidRDefault="00850ACB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44CDC1F" w14:textId="77777777" w:rsidR="00850ACB" w:rsidRPr="00E06168" w:rsidRDefault="00850ACB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3A5919D" w14:textId="77777777" w:rsidR="00850ACB" w:rsidRPr="00E06168" w:rsidRDefault="00850ACB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D013B8" w14:textId="77777777" w:rsidR="00850ACB" w:rsidRDefault="00850ACB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FB486FF" w14:textId="77777777" w:rsidR="004F7F23" w:rsidRDefault="004F7F23" w:rsidP="00397070">
      <w:pPr>
        <w:spacing w:before="10"/>
        <w:rPr>
          <w:rFonts w:ascii="Arial" w:hAnsi="Arial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A545F2" w14:paraId="09487F07" w14:textId="77777777" w:rsidTr="00A545F2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808586" w14:textId="77777777" w:rsidR="00A545F2" w:rsidRPr="00E06168" w:rsidRDefault="00A545F2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F4690" w14:textId="77777777" w:rsidR="00A545F2" w:rsidRPr="00E06168" w:rsidRDefault="00A545F2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92D6D5" w14:textId="77777777" w:rsidR="00A545F2" w:rsidRDefault="00A545F2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 address</w:t>
            </w:r>
          </w:p>
        </w:tc>
      </w:tr>
      <w:tr w:rsidR="00A545F2" w14:paraId="3123DAC1" w14:textId="77777777" w:rsidTr="00A545F2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D3DD442" w14:textId="77777777" w:rsidR="00A545F2" w:rsidRPr="00E06168" w:rsidRDefault="00A545F2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804C1F8" w14:textId="77777777" w:rsidR="00A545F2" w:rsidRPr="00E06168" w:rsidRDefault="00A545F2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9920057" w14:textId="77777777" w:rsidR="00A545F2" w:rsidRDefault="00A545F2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B62EA45" w14:textId="77777777" w:rsidR="004F7F23" w:rsidRDefault="004F7F23" w:rsidP="00AA6644">
      <w:pPr>
        <w:spacing w:before="10"/>
        <w:rPr>
          <w:rFonts w:ascii="Arial" w:hAnsi="Arial" w:cs="Arial"/>
          <w:sz w:val="10"/>
          <w:szCs w:val="10"/>
        </w:rPr>
      </w:pPr>
    </w:p>
    <w:p w14:paraId="4173B801" w14:textId="20821220" w:rsidR="00D918BA" w:rsidRPr="001033A9" w:rsidRDefault="00FB567E" w:rsidP="00FB567E">
      <w:pPr>
        <w:spacing w:before="10"/>
        <w:rPr>
          <w:rFonts w:ascii="Arial" w:hAnsi="Arial" w:cs="Arial"/>
          <w:sz w:val="24"/>
          <w:szCs w:val="24"/>
        </w:rPr>
      </w:pPr>
      <w:r w:rsidRPr="001033A9">
        <w:rPr>
          <w:rFonts w:ascii="Arial" w:hAnsi="Arial" w:cs="Arial"/>
          <w:sz w:val="24"/>
          <w:szCs w:val="24"/>
        </w:rPr>
        <w:t>2:</w:t>
      </w: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F117A5" w:rsidRPr="00E06168" w14:paraId="3BA4DAD3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84C1DD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E175F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A37A6B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9C2BB8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60B50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CAAE5" w14:textId="77777777" w:rsidR="00F117A5" w:rsidRDefault="00F117A5" w:rsidP="00C51498">
            <w:pPr>
              <w:pStyle w:val="TableParagraph"/>
              <w:spacing w:line="226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Passport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number</w:t>
            </w:r>
          </w:p>
        </w:tc>
      </w:tr>
      <w:tr w:rsidR="00F117A5" w:rsidRPr="00E06168" w14:paraId="2FBBF2C0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E6B9D01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730CB9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5BBFB7B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7AB9B90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D7BC326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FFA487F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85C7595" w14:textId="77777777" w:rsidR="00F117A5" w:rsidRDefault="00F117A5" w:rsidP="00F117A5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F117A5" w14:paraId="3BE18432" w14:textId="77777777" w:rsidTr="00C51498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7BA0E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499EA1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73D8F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 address</w:t>
            </w:r>
          </w:p>
        </w:tc>
      </w:tr>
      <w:tr w:rsidR="00F117A5" w14:paraId="5ABC8E41" w14:textId="77777777" w:rsidTr="00C51498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599458F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40E5F27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665640F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E2E0239" w14:textId="77777777" w:rsidR="004F7F23" w:rsidRDefault="004F7F23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p w14:paraId="4FA15729" w14:textId="1065635E" w:rsidR="00D918BA" w:rsidRPr="001033A9" w:rsidRDefault="00FB567E" w:rsidP="00FB567E">
      <w:pPr>
        <w:spacing w:before="10"/>
        <w:rPr>
          <w:rFonts w:ascii="Arial" w:hAnsi="Arial" w:cs="Arial"/>
          <w:sz w:val="24"/>
          <w:szCs w:val="24"/>
        </w:rPr>
      </w:pPr>
      <w:r w:rsidRPr="001033A9">
        <w:rPr>
          <w:rFonts w:ascii="Arial" w:hAnsi="Arial" w:cs="Arial"/>
          <w:sz w:val="24"/>
          <w:szCs w:val="24"/>
        </w:rPr>
        <w:t>3:</w:t>
      </w: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F117A5" w:rsidRPr="00E06168" w14:paraId="22791311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650744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47879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E7959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22186E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1030A4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26E702" w14:textId="77777777" w:rsidR="00F117A5" w:rsidRDefault="00F117A5" w:rsidP="00C51498">
            <w:pPr>
              <w:pStyle w:val="TableParagraph"/>
              <w:spacing w:line="226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Passport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number</w:t>
            </w:r>
          </w:p>
        </w:tc>
      </w:tr>
      <w:tr w:rsidR="00F117A5" w:rsidRPr="00E06168" w14:paraId="6903DFC3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9DD36C4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68AAA89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BD1F7D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26DD076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9E2EE60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1DF927F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4AC1C92" w14:textId="77777777" w:rsidR="00F117A5" w:rsidRDefault="00F117A5" w:rsidP="00F117A5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F117A5" w14:paraId="3C1869B3" w14:textId="77777777" w:rsidTr="00C51498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0F9FC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3166F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506AA8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 address</w:t>
            </w:r>
          </w:p>
        </w:tc>
      </w:tr>
      <w:tr w:rsidR="00F117A5" w14:paraId="3D6FCC41" w14:textId="77777777" w:rsidTr="00C51498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9BDA7D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9199472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560CB9C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FDF2521" w14:textId="77777777" w:rsidR="00D918BA" w:rsidRDefault="00D918BA" w:rsidP="00AA6644">
      <w:pPr>
        <w:spacing w:before="10"/>
        <w:rPr>
          <w:rFonts w:ascii="Arial" w:hAnsi="Arial" w:cs="Arial"/>
          <w:sz w:val="10"/>
          <w:szCs w:val="10"/>
        </w:rPr>
      </w:pPr>
    </w:p>
    <w:p w14:paraId="272481D7" w14:textId="01ED871F" w:rsidR="00D918BA" w:rsidRPr="001033A9" w:rsidRDefault="00FB567E" w:rsidP="00FB567E">
      <w:pPr>
        <w:spacing w:before="10"/>
        <w:rPr>
          <w:rFonts w:ascii="Arial" w:hAnsi="Arial" w:cs="Arial"/>
          <w:sz w:val="24"/>
          <w:szCs w:val="24"/>
        </w:rPr>
      </w:pPr>
      <w:r w:rsidRPr="001033A9">
        <w:rPr>
          <w:rFonts w:ascii="Arial" w:hAnsi="Arial" w:cs="Arial"/>
          <w:sz w:val="24"/>
          <w:szCs w:val="24"/>
        </w:rPr>
        <w:t>4:</w:t>
      </w: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F117A5" w:rsidRPr="00E06168" w14:paraId="1F469B33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3738B1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8694C5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64BCC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9678E5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A8D458" w14:textId="77777777" w:rsidR="00F117A5" w:rsidRPr="00E06168" w:rsidRDefault="00F117A5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E6F4B6" w14:textId="77777777" w:rsidR="00F117A5" w:rsidRDefault="00F117A5" w:rsidP="00C51498">
            <w:pPr>
              <w:pStyle w:val="TableParagraph"/>
              <w:spacing w:line="226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Passport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number</w:t>
            </w:r>
          </w:p>
        </w:tc>
      </w:tr>
      <w:tr w:rsidR="00F117A5" w:rsidRPr="00E06168" w14:paraId="7E0B1C92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2BCA607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A3A44B7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86B0928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D4B13DA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445879C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70376D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B54144A" w14:textId="77777777" w:rsidR="00F117A5" w:rsidRDefault="00F117A5" w:rsidP="00F117A5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F117A5" w14:paraId="3A627534" w14:textId="77777777" w:rsidTr="00C51498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B091D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B97A25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FCAC3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 address</w:t>
            </w:r>
          </w:p>
        </w:tc>
      </w:tr>
      <w:tr w:rsidR="00F117A5" w14:paraId="52CD7656" w14:textId="77777777" w:rsidTr="00C51498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E3727FA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50584BA" w14:textId="77777777" w:rsidR="00F117A5" w:rsidRPr="00E06168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C1A46B" w14:textId="77777777" w:rsidR="00F117A5" w:rsidRDefault="00F117A5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8F67466" w14:textId="77777777" w:rsidR="004F7F23" w:rsidRDefault="004F7F23" w:rsidP="00AA6644">
      <w:pPr>
        <w:spacing w:before="10"/>
        <w:rPr>
          <w:rFonts w:ascii="Arial" w:hAnsi="Arial" w:cs="Arial"/>
          <w:sz w:val="10"/>
          <w:szCs w:val="10"/>
        </w:rPr>
      </w:pPr>
    </w:p>
    <w:p w14:paraId="58232535" w14:textId="77777777" w:rsidR="004E5F82" w:rsidRDefault="004E5F82" w:rsidP="00AA6644">
      <w:pPr>
        <w:spacing w:before="10"/>
        <w:rPr>
          <w:rFonts w:ascii="Arial" w:hAnsi="Arial" w:cs="Arial"/>
          <w:sz w:val="10"/>
          <w:szCs w:val="10"/>
        </w:rPr>
      </w:pPr>
    </w:p>
    <w:p w14:paraId="4CD96627" w14:textId="77777777" w:rsidR="004E5F82" w:rsidRDefault="004E5F82" w:rsidP="00AA6644">
      <w:pPr>
        <w:spacing w:before="10"/>
        <w:rPr>
          <w:rFonts w:ascii="Arial" w:hAnsi="Arial" w:cs="Arial"/>
          <w:sz w:val="10"/>
          <w:szCs w:val="10"/>
        </w:rPr>
      </w:pPr>
    </w:p>
    <w:p w14:paraId="4A5C3394" w14:textId="264D7670" w:rsidR="004F7F23" w:rsidRDefault="00C92855" w:rsidP="00982995">
      <w:pPr>
        <w:spacing w:before="10"/>
        <w:rPr>
          <w:rFonts w:ascii="Arial" w:hAnsi="Arial" w:cs="Arial"/>
          <w:sz w:val="24"/>
          <w:szCs w:val="24"/>
        </w:rPr>
      </w:pPr>
      <w:r w:rsidRPr="001033A9">
        <w:rPr>
          <w:rFonts w:ascii="Arial" w:hAnsi="Arial" w:cs="Arial"/>
          <w:sz w:val="24"/>
          <w:szCs w:val="24"/>
        </w:rPr>
        <w:t>Staff</w:t>
      </w:r>
      <w:r w:rsidR="00B87995">
        <w:rPr>
          <w:rFonts w:ascii="Arial" w:hAnsi="Arial" w:cs="Arial"/>
          <w:sz w:val="24"/>
          <w:szCs w:val="24"/>
        </w:rPr>
        <w:t xml:space="preserve"> (not mandatory)</w:t>
      </w:r>
      <w:r w:rsidR="004E5F82">
        <w:rPr>
          <w:rFonts w:ascii="Arial" w:hAnsi="Arial" w:cs="Arial"/>
          <w:sz w:val="24"/>
          <w:szCs w:val="24"/>
        </w:rPr>
        <w:t>:</w:t>
      </w:r>
    </w:p>
    <w:tbl>
      <w:tblPr>
        <w:tblW w:w="339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95"/>
      </w:tblGrid>
      <w:tr w:rsidR="00D61D78" w:rsidRPr="00E06168" w14:paraId="1567BA34" w14:textId="77777777" w:rsidTr="00C51498">
        <w:trPr>
          <w:trHeight w:hRule="exact" w:val="336"/>
        </w:trPr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154E3F" w14:textId="77777777" w:rsidR="00D61D78" w:rsidRPr="00E06168" w:rsidRDefault="00D61D78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Rank/title</w:t>
            </w:r>
          </w:p>
        </w:tc>
      </w:tr>
      <w:tr w:rsidR="00D61D78" w:rsidRPr="00E06168" w14:paraId="2825B3BD" w14:textId="77777777" w:rsidTr="00C51498">
        <w:trPr>
          <w:trHeight w:hRule="exact" w:val="470"/>
        </w:trPr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75F2545" w14:textId="77777777" w:rsidR="00D61D78" w:rsidRPr="00E06168" w:rsidRDefault="00D61D78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851F605" w14:textId="77777777" w:rsidR="00D61D78" w:rsidRPr="001033A9" w:rsidRDefault="00D61D78" w:rsidP="00982995">
      <w:pPr>
        <w:spacing w:before="10"/>
        <w:rPr>
          <w:rFonts w:ascii="Arial" w:hAnsi="Arial" w:cs="Arial"/>
          <w:sz w:val="24"/>
          <w:szCs w:val="24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AA6644" w:rsidRPr="00E06168" w14:paraId="3070F379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8D95B" w14:textId="77777777" w:rsidR="00AA6644" w:rsidRPr="00E06168" w:rsidRDefault="00AA6644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8723D1" w14:textId="77777777" w:rsidR="00AA6644" w:rsidRPr="00E06168" w:rsidRDefault="00AA6644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75E5C3" w14:textId="77777777" w:rsidR="00AA6644" w:rsidRPr="00E06168" w:rsidRDefault="00AA6644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FC45B4" w14:textId="77777777" w:rsidR="00AA6644" w:rsidRPr="00E06168" w:rsidRDefault="00AA6644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0AD865" w14:textId="77777777" w:rsidR="00AA6644" w:rsidRPr="00E06168" w:rsidRDefault="00AA6644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C518A" w14:textId="77777777" w:rsidR="00AA6644" w:rsidRDefault="00AA6644" w:rsidP="00C51498">
            <w:pPr>
              <w:pStyle w:val="TableParagraph"/>
              <w:spacing w:line="226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Passport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number</w:t>
            </w:r>
          </w:p>
        </w:tc>
      </w:tr>
      <w:tr w:rsidR="00AA6644" w:rsidRPr="00E06168" w14:paraId="35B471BD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83948B6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8A77390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B09487B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E2E897A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A5CCB4A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4EF91AD" w14:textId="77777777" w:rsidR="00AA6644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67C3BF8" w14:textId="77777777" w:rsidR="00AA6644" w:rsidRDefault="00AA6644" w:rsidP="00AA664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AA6644" w14:paraId="119D8361" w14:textId="77777777" w:rsidTr="00C51498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1590E7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64D8C5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CB1CB" w14:textId="77777777" w:rsidR="00AA6644" w:rsidRDefault="00AA6644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 address</w:t>
            </w:r>
          </w:p>
        </w:tc>
      </w:tr>
      <w:tr w:rsidR="00AA6644" w14:paraId="54288D40" w14:textId="77777777" w:rsidTr="00C51498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2C5D06A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D96AD7" w14:textId="77777777" w:rsidR="00AA6644" w:rsidRPr="00E06168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E4AF5F" w14:textId="77777777" w:rsidR="00AA6644" w:rsidRDefault="00AA6644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C59F1D1" w14:textId="77777777" w:rsidR="004F7F23" w:rsidRDefault="004F7F23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p w14:paraId="09F54D7B" w14:textId="063CF4ED" w:rsidR="00FC23F5" w:rsidRPr="00E06168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4BB4A194" w14:textId="7777777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2627FB57" w14:textId="1721DAC7" w:rsidR="005D589E" w:rsidRPr="001033A9" w:rsidRDefault="00592BFD" w:rsidP="005D589E">
      <w:pPr>
        <w:spacing w:before="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lacement </w:t>
      </w:r>
      <w:r w:rsidR="00B92D68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 xml:space="preserve">adets if no 1-4 </w:t>
      </w:r>
      <w:proofErr w:type="spellStart"/>
      <w:r>
        <w:rPr>
          <w:rFonts w:ascii="Arial" w:hAnsi="Arial" w:cs="Arial"/>
          <w:sz w:val="24"/>
          <w:szCs w:val="24"/>
        </w:rPr>
        <w:t>can not</w:t>
      </w:r>
      <w:proofErr w:type="spellEnd"/>
      <w:r>
        <w:rPr>
          <w:rFonts w:ascii="Arial" w:hAnsi="Arial" w:cs="Arial"/>
          <w:sz w:val="24"/>
          <w:szCs w:val="24"/>
        </w:rPr>
        <w:t xml:space="preserve"> go:</w:t>
      </w: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5D589E" w:rsidRPr="00E06168" w14:paraId="43628445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E2009C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3E4FDF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AC067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041791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090219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24CA0" w14:textId="77777777" w:rsidR="005D589E" w:rsidRDefault="005D589E" w:rsidP="00C51498">
            <w:pPr>
              <w:pStyle w:val="TableParagraph"/>
              <w:spacing w:line="226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Passport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number</w:t>
            </w:r>
          </w:p>
        </w:tc>
      </w:tr>
      <w:tr w:rsidR="005D589E" w:rsidRPr="00E06168" w14:paraId="41A8A3D4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579255B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9AE92E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F04A5F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5621559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ED9D451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B3113A" w14:textId="77777777" w:rsidR="005D589E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A1D9F9" w14:textId="77777777" w:rsidR="005D589E" w:rsidRDefault="005D589E" w:rsidP="005D589E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5D589E" w14:paraId="5A33B2AD" w14:textId="77777777" w:rsidTr="00C51498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341D1E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4DE4E2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29BE6" w14:textId="77777777" w:rsidR="005D589E" w:rsidRDefault="005D589E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 address</w:t>
            </w:r>
          </w:p>
        </w:tc>
      </w:tr>
      <w:tr w:rsidR="005D589E" w14:paraId="15BC7A65" w14:textId="77777777" w:rsidTr="00C51498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C5A74E3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42DA5F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0C020F0" w14:textId="77777777" w:rsidR="005D589E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AB03B0C" w14:textId="77777777" w:rsidR="005D589E" w:rsidRDefault="005D589E" w:rsidP="005D589E">
      <w:pPr>
        <w:spacing w:before="10"/>
        <w:rPr>
          <w:rFonts w:ascii="Arial" w:hAnsi="Arial" w:cs="Arial"/>
          <w:sz w:val="10"/>
          <w:szCs w:val="10"/>
        </w:rPr>
      </w:pPr>
    </w:p>
    <w:p w14:paraId="55D62AB4" w14:textId="3F98A4BE" w:rsidR="005D589E" w:rsidRPr="001033A9" w:rsidRDefault="005D589E" w:rsidP="005D589E">
      <w:pPr>
        <w:spacing w:before="10"/>
        <w:rPr>
          <w:rFonts w:ascii="Arial" w:hAnsi="Arial" w:cs="Arial"/>
          <w:sz w:val="24"/>
          <w:szCs w:val="24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5D589E" w:rsidRPr="00E06168" w14:paraId="564704D4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1123C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54F47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0F3B93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6D35A4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FBA1C" w14:textId="77777777" w:rsidR="005D589E" w:rsidRPr="00E06168" w:rsidRDefault="005D589E" w:rsidP="00C51498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37C5F" w14:textId="77777777" w:rsidR="005D589E" w:rsidRDefault="005D589E" w:rsidP="00C51498">
            <w:pPr>
              <w:pStyle w:val="TableParagraph"/>
              <w:spacing w:line="226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Passport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number</w:t>
            </w:r>
          </w:p>
        </w:tc>
      </w:tr>
      <w:tr w:rsidR="005D589E" w:rsidRPr="00E06168" w14:paraId="78E07874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D911B51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2D1FE9E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D21C78C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3F0F8A9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804B14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ACD1663" w14:textId="77777777" w:rsidR="005D589E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679E596" w14:textId="77777777" w:rsidR="005D589E" w:rsidRDefault="005D589E" w:rsidP="005D589E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5D589E" w14:paraId="5F32AFCF" w14:textId="77777777" w:rsidTr="00C51498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9979E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EA3FFE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5EAF0" w14:textId="77777777" w:rsidR="005D589E" w:rsidRDefault="005D589E" w:rsidP="00C5149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 address</w:t>
            </w:r>
          </w:p>
        </w:tc>
      </w:tr>
      <w:tr w:rsidR="005D589E" w14:paraId="2CCF00FC" w14:textId="77777777" w:rsidTr="00C51498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68F8200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7AFFC2" w14:textId="77777777" w:rsidR="005D589E" w:rsidRPr="00E06168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BB29370" w14:textId="77777777" w:rsidR="005D589E" w:rsidRDefault="005D589E" w:rsidP="00C514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F214CDF" w14:textId="77777777" w:rsidR="000A5C8E" w:rsidRDefault="000A5C8E" w:rsidP="009C3D34">
      <w:pPr>
        <w:spacing w:before="74"/>
        <w:jc w:val="center"/>
        <w:rPr>
          <w:rFonts w:ascii="Arial" w:eastAsia="Times New Roman" w:hAnsi="Arial" w:cs="Arial"/>
          <w:b/>
          <w:bCs/>
          <w:sz w:val="20"/>
          <w:szCs w:val="20"/>
        </w:rPr>
      </w:pPr>
    </w:p>
    <w:p w14:paraId="123569CE" w14:textId="77777777" w:rsidR="000A5C8E" w:rsidRPr="00E06168" w:rsidRDefault="000A5C8E" w:rsidP="009C3D34">
      <w:pPr>
        <w:spacing w:before="74"/>
        <w:jc w:val="center"/>
        <w:rPr>
          <w:rFonts w:ascii="Arial" w:hAnsi="Arial" w:cs="Arial"/>
          <w:b/>
          <w:bCs/>
          <w:sz w:val="20"/>
          <w:szCs w:val="20"/>
        </w:rPr>
      </w:pPr>
    </w:p>
    <w:sectPr w:rsidR="000A5C8E" w:rsidRPr="00E06168" w:rsidSect="0084622E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10" w:h="16840"/>
      <w:pgMar w:top="1701" w:right="1440" w:bottom="1134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EDBB6" w14:textId="77777777" w:rsidR="000F4AFE" w:rsidRDefault="000F4AFE" w:rsidP="00944BC7">
      <w:r>
        <w:separator/>
      </w:r>
    </w:p>
  </w:endnote>
  <w:endnote w:type="continuationSeparator" w:id="0">
    <w:p w14:paraId="54C53C46" w14:textId="77777777" w:rsidR="000F4AFE" w:rsidRDefault="000F4AFE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B33BD" w14:textId="5B46BB66" w:rsidR="008B1C3B" w:rsidRDefault="008B1C3B">
    <w:pPr>
      <w:pStyle w:val="Bunntekst"/>
    </w:pP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3901843" wp14:editId="09FFA4E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838450" cy="333375"/>
              <wp:effectExtent l="0" t="0" r="0" b="0"/>
              <wp:wrapNone/>
              <wp:docPr id="273120392" name="Text Box 2" descr="KAN OFFENTLIGGJØRES iht. Sikkerhetsdirektivet pkt. 4.2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0E1E4F" w14:textId="1AAD9006" w:rsidR="008B1C3B" w:rsidRPr="00645588" w:rsidRDefault="008B1C3B" w:rsidP="008B1C3B">
                          <w:pPr>
                            <w:rPr>
                              <w:noProof/>
                              <w:color w:val="008000"/>
                              <w:sz w:val="20"/>
                              <w:szCs w:val="20"/>
                              <w:lang w:val="nb-NO"/>
                            </w:rPr>
                          </w:pPr>
                          <w:r w:rsidRPr="00645588">
                            <w:rPr>
                              <w:noProof/>
                              <w:color w:val="008000"/>
                              <w:sz w:val="20"/>
                              <w:szCs w:val="20"/>
                              <w:lang w:val="nb-NO"/>
                            </w:rPr>
                            <w:t>KAN OFFENTLIGGJØRES iht. Sikkerhetsdirektivet pkt. 4.2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90184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KAN OFFENTLIGGJØRES iht. Sikkerhetsdirektivet pkt. 4.2" style="position:absolute;margin-left:0;margin-top:0;width:223.5pt;height:26.2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" filled="f" stroked="f">
              <v:textbox style="mso-fit-shape-to-text:t" inset="0,0,0,15pt">
                <w:txbxContent>
                  <w:p w14:paraId="4A0E1E4F" w14:textId="1AAD9006" w:rsidR="008B1C3B" w:rsidRPr="00645588" w:rsidRDefault="008B1C3B" w:rsidP="008B1C3B">
                    <w:pPr>
                      <w:rPr>
                        <w:noProof/>
                        <w:color w:val="008000"/>
                        <w:sz w:val="20"/>
                        <w:szCs w:val="20"/>
                        <w:lang w:val="nb-NO"/>
                      </w:rPr>
                    </w:pPr>
                    <w:r w:rsidRPr="00645588">
                      <w:rPr>
                        <w:noProof/>
                        <w:color w:val="008000"/>
                        <w:sz w:val="20"/>
                        <w:szCs w:val="20"/>
                        <w:lang w:val="nb-NO"/>
                      </w:rPr>
                      <w:t>KAN OFFENTLIGGJØRES iht. Sikkerhetsdirektivet pkt. 4.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61357" w14:textId="25676350" w:rsidR="00785B0D" w:rsidRPr="00785B0D" w:rsidRDefault="00785B0D" w:rsidP="00785B0D">
    <w:pPr>
      <w:pStyle w:val="Bunntekst"/>
      <w:jc w:val="center"/>
      <w:rPr>
        <w:rFonts w:ascii="Cambria" w:hAnsi="Cambr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02F51" w14:textId="507AC4E2" w:rsidR="008B1C3B" w:rsidRDefault="008B1C3B">
    <w:pPr>
      <w:pStyle w:val="Bunntekst"/>
    </w:pP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0DFEFFD" wp14:editId="7A06873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838450" cy="333375"/>
              <wp:effectExtent l="0" t="0" r="0" b="0"/>
              <wp:wrapNone/>
              <wp:docPr id="95480500" name="Text Box 1" descr="KAN OFFENTLIGGJØRES iht. Sikkerhetsdirektivet pkt. 4.2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9D0A56" w14:textId="73A2333F" w:rsidR="008B1C3B" w:rsidRPr="00645588" w:rsidRDefault="008B1C3B" w:rsidP="008B1C3B">
                          <w:pPr>
                            <w:rPr>
                              <w:noProof/>
                              <w:color w:val="008000"/>
                              <w:sz w:val="20"/>
                              <w:szCs w:val="20"/>
                              <w:lang w:val="nb-NO"/>
                            </w:rPr>
                          </w:pPr>
                          <w:r w:rsidRPr="00645588">
                            <w:rPr>
                              <w:noProof/>
                              <w:color w:val="008000"/>
                              <w:sz w:val="20"/>
                              <w:szCs w:val="20"/>
                              <w:lang w:val="nb-NO"/>
                            </w:rPr>
                            <w:t>KAN OFFENTLIGGJØRES iht. Sikkerhetsdirektivet pkt. 4.2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DFEFF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KAN OFFENTLIGGJØRES iht. Sikkerhetsdirektivet pkt. 4.2" style="position:absolute;margin-left:0;margin-top:0;width:223.5pt;height:26.2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" filled="f" stroked="f">
              <v:textbox style="mso-fit-shape-to-text:t" inset="0,0,0,15pt">
                <w:txbxContent>
                  <w:p w14:paraId="109D0A56" w14:textId="73A2333F" w:rsidR="008B1C3B" w:rsidRPr="00645588" w:rsidRDefault="008B1C3B" w:rsidP="008B1C3B">
                    <w:pPr>
                      <w:rPr>
                        <w:noProof/>
                        <w:color w:val="008000"/>
                        <w:sz w:val="20"/>
                        <w:szCs w:val="20"/>
                        <w:lang w:val="nb-NO"/>
                      </w:rPr>
                    </w:pPr>
                    <w:r w:rsidRPr="00645588">
                      <w:rPr>
                        <w:noProof/>
                        <w:color w:val="008000"/>
                        <w:sz w:val="20"/>
                        <w:szCs w:val="20"/>
                        <w:lang w:val="nb-NO"/>
                      </w:rPr>
                      <w:t>KAN OFFENTLIGGJØRES iht. Sikkerhetsdirektivet pkt. 4.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FCED3" w14:textId="77777777" w:rsidR="000F4AFE" w:rsidRDefault="000F4AFE" w:rsidP="00944BC7">
      <w:r>
        <w:separator/>
      </w:r>
    </w:p>
  </w:footnote>
  <w:footnote w:type="continuationSeparator" w:id="0">
    <w:p w14:paraId="080A032F" w14:textId="77777777" w:rsidR="000F4AFE" w:rsidRDefault="000F4AFE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62870" w14:textId="77777777" w:rsidR="00944BC7" w:rsidRPr="00D74220" w:rsidRDefault="00944BC7" w:rsidP="00944BC7">
    <w:pPr>
      <w:pStyle w:val="Topptekst"/>
      <w:rPr>
        <w:sz w:val="20"/>
        <w:szCs w:val="20"/>
      </w:rPr>
    </w:pPr>
  </w:p>
  <w:p w14:paraId="56BA2F52" w14:textId="77777777" w:rsidR="00944BC7" w:rsidRDefault="00944BC7" w:rsidP="00B12C59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rutenett"/>
      <w:tblW w:w="5026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543"/>
      <w:gridCol w:w="1135"/>
      <w:gridCol w:w="993"/>
      <w:gridCol w:w="3406"/>
    </w:tblGrid>
    <w:tr w:rsidR="0084622E" w:rsidRPr="0050628F" w14:paraId="0B4B6518" w14:textId="77777777" w:rsidTr="004F3E30">
      <w:tc>
        <w:tcPr>
          <w:tcW w:w="3539" w:type="dxa"/>
          <w:vAlign w:val="bottom"/>
        </w:tcPr>
        <w:p w14:paraId="5620ADD3" w14:textId="77777777" w:rsidR="0084622E" w:rsidRPr="0050628F" w:rsidRDefault="0084622E" w:rsidP="0084622E">
          <w:pPr>
            <w:pStyle w:val="Topptekst"/>
            <w:tabs>
              <w:tab w:val="center" w:pos="4513"/>
            </w:tabs>
            <w:ind w:left="-108"/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proofErr w:type="gramStart"/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Cyprus  Security</w:t>
          </w:r>
          <w:proofErr w:type="gramEnd"/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 xml:space="preserve"> and </w:t>
          </w:r>
          <w:proofErr w:type="spellStart"/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Defence</w:t>
          </w:r>
          <w:proofErr w:type="spellEnd"/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 xml:space="preserve"> Academy</w:t>
          </w:r>
        </w:p>
      </w:tc>
      <w:tc>
        <w:tcPr>
          <w:tcW w:w="1134" w:type="dxa"/>
        </w:tcPr>
        <w:p w14:paraId="3EB9523E" w14:textId="77777777" w:rsidR="0084622E" w:rsidRPr="00660E59" w:rsidRDefault="0084622E" w:rsidP="0084622E">
          <w:pPr>
            <w:pStyle w:val="Topptekst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  <w:lang w:val="en-GB" w:eastAsia="en-GB"/>
            </w:rPr>
          </w:pPr>
          <w:r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  <w:lang w:val="en-GB" w:eastAsia="en-GB"/>
            </w:rPr>
            <w:drawing>
              <wp:anchor distT="0" distB="0" distL="114300" distR="114300" simplePos="0" relativeHeight="251662336" behindDoc="0" locked="0" layoutInCell="1" allowOverlap="1" wp14:anchorId="6671F267" wp14:editId="3C6D4B76">
                <wp:simplePos x="0" y="0"/>
                <wp:positionH relativeFrom="column">
                  <wp:posOffset>0</wp:posOffset>
                </wp:positionH>
                <wp:positionV relativeFrom="paragraph">
                  <wp:posOffset>200660</wp:posOffset>
                </wp:positionV>
                <wp:extent cx="543560" cy="611505"/>
                <wp:effectExtent l="0" t="0" r="8890" b="0"/>
                <wp:wrapThrough wrapText="bothSides">
                  <wp:wrapPolygon edited="0">
                    <wp:start x="6056" y="0"/>
                    <wp:lineTo x="0" y="673"/>
                    <wp:lineTo x="0" y="13458"/>
                    <wp:lineTo x="6813" y="20860"/>
                    <wp:lineTo x="9084" y="20860"/>
                    <wp:lineTo x="12112" y="20860"/>
                    <wp:lineTo x="14383" y="20860"/>
                    <wp:lineTo x="21196" y="13458"/>
                    <wp:lineTo x="21196" y="673"/>
                    <wp:lineTo x="15140" y="0"/>
                    <wp:lineTo x="6056" y="0"/>
                  </wp:wrapPolygon>
                </wp:wrapThrough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SDA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560" cy="6115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92" w:type="dxa"/>
          <w:vAlign w:val="bottom"/>
        </w:tcPr>
        <w:p w14:paraId="6694DF26" w14:textId="77777777" w:rsidR="0084622E" w:rsidRPr="0050628F" w:rsidRDefault="0084622E" w:rsidP="0084622E">
          <w:pPr>
            <w:pStyle w:val="Topptekst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660E59"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  <w:lang w:val="en-GB" w:eastAsia="en-GB"/>
            </w:rPr>
            <w:drawing>
              <wp:inline distT="0" distB="0" distL="0" distR="0" wp14:anchorId="47F4B2E0" wp14:editId="117F2062">
                <wp:extent cx="402319" cy="712106"/>
                <wp:effectExtent l="0" t="0" r="0" b="0"/>
                <wp:docPr id="13" name="Bilde 14" descr="Et bilde som inneholder symbol, emblem, våpenmerke, krone&#10;&#10;Automatisk generert beskrivelse">
                  <a:extLst xmlns:a="http://schemas.openxmlformats.org/drawingml/2006/main">
                    <a:ext uri="{FF2B5EF4-FFF2-40B4-BE49-F238E27FC236}">
                      <a16:creationId xmlns:a16="http://schemas.microsoft.com/office/drawing/2014/main" id="{745A57D6-4226-3028-BED3-F9C1B6007F03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Bilde 14" descr="Et bilde som inneholder symbol, emblem, våpenmerke, krone&#10;&#10;Automatisk generert beskrivelse">
                          <a:extLst>
                            <a:ext uri="{FF2B5EF4-FFF2-40B4-BE49-F238E27FC236}">
                              <a16:creationId xmlns:a16="http://schemas.microsoft.com/office/drawing/2014/main" id="{745A57D6-4226-3028-BED3-F9C1B6007F03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319" cy="7121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Align w:val="bottom"/>
        </w:tcPr>
        <w:p w14:paraId="7841B1B5" w14:textId="77777777" w:rsidR="0084622E" w:rsidRPr="00B513CA" w:rsidRDefault="0084622E" w:rsidP="0084622E">
          <w:pPr>
            <w:pStyle w:val="Topptekst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18"/>
              <w:szCs w:val="18"/>
            </w:rPr>
          </w:pPr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 xml:space="preserve">Norwegian </w:t>
          </w:r>
          <w:proofErr w:type="spellStart"/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Defence</w:t>
          </w:r>
          <w:proofErr w:type="spellEnd"/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 xml:space="preserve"> University College</w:t>
          </w:r>
        </w:p>
      </w:tc>
    </w:tr>
  </w:tbl>
  <w:p w14:paraId="76A4D266" w14:textId="77777777" w:rsidR="0084622E" w:rsidRDefault="0084622E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740395962">
    <w:abstractNumId w:val="1"/>
  </w:num>
  <w:num w:numId="2" w16cid:durableId="809707878">
    <w:abstractNumId w:val="2"/>
  </w:num>
  <w:num w:numId="3" w16cid:durableId="1555694648">
    <w:abstractNumId w:val="0"/>
  </w:num>
  <w:num w:numId="4" w16cid:durableId="1901937279">
    <w:abstractNumId w:val="4"/>
  </w:num>
  <w:num w:numId="5" w16cid:durableId="1526286680">
    <w:abstractNumId w:val="5"/>
  </w:num>
  <w:num w:numId="6" w16cid:durableId="15336094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hyphenationZone w:val="425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tzA0Nje0NDQxMDRV0lEKTi0uzszPAymwqAUAw7XUUiwAAAA="/>
    <w:docVar w:name="LW_DocType" w:val="NORMAL"/>
  </w:docVars>
  <w:rsids>
    <w:rsidRoot w:val="00F32D26"/>
    <w:rsid w:val="000273A9"/>
    <w:rsid w:val="00030E73"/>
    <w:rsid w:val="00050704"/>
    <w:rsid w:val="00050D07"/>
    <w:rsid w:val="00051D55"/>
    <w:rsid w:val="00070257"/>
    <w:rsid w:val="00070EC1"/>
    <w:rsid w:val="00074346"/>
    <w:rsid w:val="0008028F"/>
    <w:rsid w:val="00083D9C"/>
    <w:rsid w:val="00091438"/>
    <w:rsid w:val="000A44B8"/>
    <w:rsid w:val="000A5C8E"/>
    <w:rsid w:val="000C63B3"/>
    <w:rsid w:val="000E20FA"/>
    <w:rsid w:val="000F1405"/>
    <w:rsid w:val="000F2C9C"/>
    <w:rsid w:val="000F4AFE"/>
    <w:rsid w:val="00101E39"/>
    <w:rsid w:val="001033A9"/>
    <w:rsid w:val="00111E4E"/>
    <w:rsid w:val="001159C3"/>
    <w:rsid w:val="00127B36"/>
    <w:rsid w:val="00134D06"/>
    <w:rsid w:val="00134DB8"/>
    <w:rsid w:val="001571D9"/>
    <w:rsid w:val="00172A51"/>
    <w:rsid w:val="0019492E"/>
    <w:rsid w:val="001A2FD8"/>
    <w:rsid w:val="00201903"/>
    <w:rsid w:val="00214DF1"/>
    <w:rsid w:val="002155FB"/>
    <w:rsid w:val="00217774"/>
    <w:rsid w:val="00221F21"/>
    <w:rsid w:val="00264CA6"/>
    <w:rsid w:val="0027622A"/>
    <w:rsid w:val="0029553A"/>
    <w:rsid w:val="002B2594"/>
    <w:rsid w:val="002C46AD"/>
    <w:rsid w:val="002F1BCE"/>
    <w:rsid w:val="00304E26"/>
    <w:rsid w:val="0034309C"/>
    <w:rsid w:val="00346316"/>
    <w:rsid w:val="003534FE"/>
    <w:rsid w:val="00380960"/>
    <w:rsid w:val="00397070"/>
    <w:rsid w:val="003C0BE0"/>
    <w:rsid w:val="003C23C5"/>
    <w:rsid w:val="003E44E8"/>
    <w:rsid w:val="003E6B42"/>
    <w:rsid w:val="003F26F2"/>
    <w:rsid w:val="004202D7"/>
    <w:rsid w:val="004472A9"/>
    <w:rsid w:val="00461A02"/>
    <w:rsid w:val="0047537D"/>
    <w:rsid w:val="004768D7"/>
    <w:rsid w:val="00484FB0"/>
    <w:rsid w:val="0048583B"/>
    <w:rsid w:val="00487A2E"/>
    <w:rsid w:val="004B6A1F"/>
    <w:rsid w:val="004D1E7A"/>
    <w:rsid w:val="004D7C1B"/>
    <w:rsid w:val="004E5F82"/>
    <w:rsid w:val="004F7F23"/>
    <w:rsid w:val="0050668E"/>
    <w:rsid w:val="005216BF"/>
    <w:rsid w:val="00522A9B"/>
    <w:rsid w:val="00534AF2"/>
    <w:rsid w:val="0053791C"/>
    <w:rsid w:val="00540FE1"/>
    <w:rsid w:val="005456A9"/>
    <w:rsid w:val="00565875"/>
    <w:rsid w:val="00566E9C"/>
    <w:rsid w:val="005712F3"/>
    <w:rsid w:val="00575155"/>
    <w:rsid w:val="00590ED1"/>
    <w:rsid w:val="00592BFD"/>
    <w:rsid w:val="00597BFA"/>
    <w:rsid w:val="005A3CA6"/>
    <w:rsid w:val="005A6776"/>
    <w:rsid w:val="005B1126"/>
    <w:rsid w:val="005B2D48"/>
    <w:rsid w:val="005D141D"/>
    <w:rsid w:val="005D37A3"/>
    <w:rsid w:val="005D589E"/>
    <w:rsid w:val="005D5DE9"/>
    <w:rsid w:val="005E7AFA"/>
    <w:rsid w:val="005F6241"/>
    <w:rsid w:val="0061371B"/>
    <w:rsid w:val="0063366E"/>
    <w:rsid w:val="00634637"/>
    <w:rsid w:val="00635367"/>
    <w:rsid w:val="00636884"/>
    <w:rsid w:val="00645588"/>
    <w:rsid w:val="00660E59"/>
    <w:rsid w:val="00663351"/>
    <w:rsid w:val="006870FF"/>
    <w:rsid w:val="00696EB4"/>
    <w:rsid w:val="006A361E"/>
    <w:rsid w:val="006A6ADB"/>
    <w:rsid w:val="006D069A"/>
    <w:rsid w:val="006E496A"/>
    <w:rsid w:val="006E608D"/>
    <w:rsid w:val="006F4D9A"/>
    <w:rsid w:val="0071247C"/>
    <w:rsid w:val="00724151"/>
    <w:rsid w:val="0075713E"/>
    <w:rsid w:val="00763680"/>
    <w:rsid w:val="00774622"/>
    <w:rsid w:val="00785B0D"/>
    <w:rsid w:val="00792E45"/>
    <w:rsid w:val="007A02C4"/>
    <w:rsid w:val="007B675B"/>
    <w:rsid w:val="007C5CB5"/>
    <w:rsid w:val="007E6666"/>
    <w:rsid w:val="008041C2"/>
    <w:rsid w:val="008078B6"/>
    <w:rsid w:val="008132A5"/>
    <w:rsid w:val="00843345"/>
    <w:rsid w:val="00843FBB"/>
    <w:rsid w:val="0084622E"/>
    <w:rsid w:val="00850ACB"/>
    <w:rsid w:val="00865ECE"/>
    <w:rsid w:val="00872F23"/>
    <w:rsid w:val="00891A90"/>
    <w:rsid w:val="0089356D"/>
    <w:rsid w:val="008B1C3B"/>
    <w:rsid w:val="008B4AFA"/>
    <w:rsid w:val="008C60F9"/>
    <w:rsid w:val="008C6A22"/>
    <w:rsid w:val="008C6DAE"/>
    <w:rsid w:val="008D49F0"/>
    <w:rsid w:val="008E337F"/>
    <w:rsid w:val="008E551F"/>
    <w:rsid w:val="008F6B41"/>
    <w:rsid w:val="00904CB3"/>
    <w:rsid w:val="009076E3"/>
    <w:rsid w:val="009164F4"/>
    <w:rsid w:val="00944BC7"/>
    <w:rsid w:val="00982995"/>
    <w:rsid w:val="00994CC7"/>
    <w:rsid w:val="00996F10"/>
    <w:rsid w:val="009A0C9B"/>
    <w:rsid w:val="009A5AF7"/>
    <w:rsid w:val="009B3137"/>
    <w:rsid w:val="009C3D34"/>
    <w:rsid w:val="009C5309"/>
    <w:rsid w:val="009F2C86"/>
    <w:rsid w:val="00A0252E"/>
    <w:rsid w:val="00A53119"/>
    <w:rsid w:val="00A53FF5"/>
    <w:rsid w:val="00A545F2"/>
    <w:rsid w:val="00A555A8"/>
    <w:rsid w:val="00A62F0E"/>
    <w:rsid w:val="00A65F6D"/>
    <w:rsid w:val="00A70135"/>
    <w:rsid w:val="00A71307"/>
    <w:rsid w:val="00A90AD9"/>
    <w:rsid w:val="00AA6644"/>
    <w:rsid w:val="00AD02F2"/>
    <w:rsid w:val="00AE059C"/>
    <w:rsid w:val="00AE269F"/>
    <w:rsid w:val="00AE6764"/>
    <w:rsid w:val="00AF16B9"/>
    <w:rsid w:val="00AF438C"/>
    <w:rsid w:val="00AF4585"/>
    <w:rsid w:val="00B011FB"/>
    <w:rsid w:val="00B062FA"/>
    <w:rsid w:val="00B12C59"/>
    <w:rsid w:val="00B15883"/>
    <w:rsid w:val="00B17480"/>
    <w:rsid w:val="00B2066F"/>
    <w:rsid w:val="00B4337D"/>
    <w:rsid w:val="00B433EA"/>
    <w:rsid w:val="00B5426D"/>
    <w:rsid w:val="00B87995"/>
    <w:rsid w:val="00B92D68"/>
    <w:rsid w:val="00BA49FF"/>
    <w:rsid w:val="00BB3DBC"/>
    <w:rsid w:val="00BD437F"/>
    <w:rsid w:val="00C00BDC"/>
    <w:rsid w:val="00C00E74"/>
    <w:rsid w:val="00C1580F"/>
    <w:rsid w:val="00C4783C"/>
    <w:rsid w:val="00C51A9D"/>
    <w:rsid w:val="00C64C23"/>
    <w:rsid w:val="00C92849"/>
    <w:rsid w:val="00C92855"/>
    <w:rsid w:val="00C96B6F"/>
    <w:rsid w:val="00C975E4"/>
    <w:rsid w:val="00CB7B60"/>
    <w:rsid w:val="00CC4D97"/>
    <w:rsid w:val="00CE1A72"/>
    <w:rsid w:val="00D029EE"/>
    <w:rsid w:val="00D05EC0"/>
    <w:rsid w:val="00D0662F"/>
    <w:rsid w:val="00D12DCB"/>
    <w:rsid w:val="00D378B1"/>
    <w:rsid w:val="00D61D78"/>
    <w:rsid w:val="00D629EF"/>
    <w:rsid w:val="00D741FF"/>
    <w:rsid w:val="00D744AC"/>
    <w:rsid w:val="00D75AB3"/>
    <w:rsid w:val="00D766DA"/>
    <w:rsid w:val="00D80D18"/>
    <w:rsid w:val="00D84B2F"/>
    <w:rsid w:val="00D918BA"/>
    <w:rsid w:val="00D922ED"/>
    <w:rsid w:val="00DA4686"/>
    <w:rsid w:val="00DB0C0A"/>
    <w:rsid w:val="00DD1C68"/>
    <w:rsid w:val="00DF415F"/>
    <w:rsid w:val="00E01087"/>
    <w:rsid w:val="00E06168"/>
    <w:rsid w:val="00E30D73"/>
    <w:rsid w:val="00E31A72"/>
    <w:rsid w:val="00E328D8"/>
    <w:rsid w:val="00E45061"/>
    <w:rsid w:val="00E52239"/>
    <w:rsid w:val="00E74BE4"/>
    <w:rsid w:val="00E94BFD"/>
    <w:rsid w:val="00EA6ACC"/>
    <w:rsid w:val="00EC35C5"/>
    <w:rsid w:val="00ED14EB"/>
    <w:rsid w:val="00EE0005"/>
    <w:rsid w:val="00EF7525"/>
    <w:rsid w:val="00F07E3C"/>
    <w:rsid w:val="00F11422"/>
    <w:rsid w:val="00F11710"/>
    <w:rsid w:val="00F117A5"/>
    <w:rsid w:val="00F121FB"/>
    <w:rsid w:val="00F21505"/>
    <w:rsid w:val="00F21BA6"/>
    <w:rsid w:val="00F32D26"/>
    <w:rsid w:val="00F37AA0"/>
    <w:rsid w:val="00F606A7"/>
    <w:rsid w:val="00F60C8D"/>
    <w:rsid w:val="00F6634B"/>
    <w:rsid w:val="00F77831"/>
    <w:rsid w:val="00FA0FD6"/>
    <w:rsid w:val="00FA49F1"/>
    <w:rsid w:val="00FB567E"/>
    <w:rsid w:val="00FB6B2B"/>
    <w:rsid w:val="00FC23F5"/>
    <w:rsid w:val="00FD16CD"/>
    <w:rsid w:val="5062B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Overskrift1">
    <w:name w:val="heading 1"/>
    <w:basedOn w:val="Normal"/>
    <w:link w:val="Overskrift1Tegn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Brdtekst">
    <w:name w:val="Body Text"/>
    <w:basedOn w:val="Normal"/>
    <w:link w:val="BrdtekstTegn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BrdtekstTegn">
    <w:name w:val="Brødtekst Tegn"/>
    <w:basedOn w:val="Standardskriftforavsnitt"/>
    <w:link w:val="Brdtekst"/>
    <w:uiPriority w:val="99"/>
    <w:semiHidden/>
    <w:locked/>
    <w:rsid w:val="0061371B"/>
    <w:rPr>
      <w:lang w:val="en-US" w:eastAsia="en-US"/>
    </w:rPr>
  </w:style>
  <w:style w:type="paragraph" w:styleId="Listeavsnitt">
    <w:name w:val="List Paragraph"/>
    <w:basedOn w:val="Normal"/>
    <w:uiPriority w:val="99"/>
    <w:qFormat/>
    <w:rsid w:val="00F32D26"/>
  </w:style>
  <w:style w:type="paragraph" w:customStyle="1" w:styleId="TableParagraph">
    <w:name w:val="Table Paragraph"/>
    <w:basedOn w:val="Normal"/>
    <w:uiPriority w:val="99"/>
    <w:rsid w:val="00F32D26"/>
  </w:style>
  <w:style w:type="character" w:styleId="Hyperkobling">
    <w:name w:val="Hyperlink"/>
    <w:basedOn w:val="Standardskriftforavsnitt"/>
    <w:uiPriority w:val="99"/>
    <w:rsid w:val="006D069A"/>
    <w:rPr>
      <w:color w:val="0000FF"/>
      <w:u w:val="single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Topptekst">
    <w:name w:val="header"/>
    <w:basedOn w:val="Normal"/>
    <w:link w:val="TopptekstTegn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944BC7"/>
    <w:rPr>
      <w:rFonts w:cs="Calibri"/>
      <w:lang w:val="en-US" w:eastAsia="en-US"/>
    </w:rPr>
  </w:style>
  <w:style w:type="paragraph" w:styleId="Bunntekst">
    <w:name w:val="footer"/>
    <w:basedOn w:val="Normal"/>
    <w:link w:val="BunntekstTegn"/>
    <w:unhideWhenUsed/>
    <w:rsid w:val="00944BC7"/>
    <w:pPr>
      <w:tabs>
        <w:tab w:val="center" w:pos="4153"/>
        <w:tab w:val="right" w:pos="8306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944BC7"/>
    <w:rPr>
      <w:rFonts w:cs="Calibri"/>
      <w:lang w:val="en-US" w:eastAsia="en-US"/>
    </w:rPr>
  </w:style>
  <w:style w:type="paragraph" w:styleId="Ingenmellomrom">
    <w:name w:val="No Spacing"/>
    <w:link w:val="IngenmellomromTegn"/>
    <w:qFormat/>
    <w:rsid w:val="00944BC7"/>
    <w:rPr>
      <w:rFonts w:ascii="PMingLiU" w:eastAsia="MS Mincho" w:hAnsi="PMingLiU"/>
      <w:lang w:val="en-US" w:eastAsia="en-US"/>
    </w:rPr>
  </w:style>
  <w:style w:type="character" w:customStyle="1" w:styleId="IngenmellomromTegn">
    <w:name w:val="Ingen mellomrom Tegn"/>
    <w:link w:val="Ingenmellomrom"/>
    <w:rsid w:val="00944BC7"/>
    <w:rPr>
      <w:rFonts w:ascii="PMingLiU" w:eastAsia="MS Mincho" w:hAnsi="PMingLiU"/>
      <w:lang w:val="en-US"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B15883"/>
    <w:rPr>
      <w:color w:val="800080" w:themeColor="followedHyperlink"/>
      <w:u w:val="single"/>
    </w:rPr>
  </w:style>
  <w:style w:type="table" w:styleId="Tabellrutenett">
    <w:name w:val="Table Grid"/>
    <w:basedOn w:val="Vanligtabell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lstomtale1">
    <w:name w:val="Uløst omtale1"/>
    <w:basedOn w:val="Standardskriftforavsnitt"/>
    <w:uiPriority w:val="99"/>
    <w:rsid w:val="00B12C59"/>
    <w:rPr>
      <w:color w:val="605E5C"/>
      <w:shd w:val="clear" w:color="auto" w:fill="E1DFDD"/>
    </w:rPr>
  </w:style>
  <w:style w:type="character" w:styleId="Ulstomtale">
    <w:name w:val="Unresolved Mention"/>
    <w:basedOn w:val="Standardskriftforavsnitt"/>
    <w:uiPriority w:val="99"/>
    <w:semiHidden/>
    <w:unhideWhenUsed/>
    <w:rsid w:val="00F606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fsteng@mil.no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tvognild@mil.no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fsandberg@mil.no" TargetMode="Externa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11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Frank Sandberg</cp:lastModifiedBy>
  <cp:revision>10</cp:revision>
  <cp:lastPrinted>2017-12-15T16:46:00Z</cp:lastPrinted>
  <dcterms:created xsi:type="dcterms:W3CDTF">2026-01-14T09:18:00Z</dcterms:created>
  <dcterms:modified xsi:type="dcterms:W3CDTF">2026-01-14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b0eab4,10477c88,52d8059d</vt:lpwstr>
  </property>
  <property fmtid="{D5CDD505-2E9C-101B-9397-08002B2CF9AE}" pid="3" name="ClassificationContentMarkingFooterFontProps">
    <vt:lpwstr>#008000,10,Calibri</vt:lpwstr>
  </property>
  <property fmtid="{D5CDD505-2E9C-101B-9397-08002B2CF9AE}" pid="4" name="ClassificationContentMarkingFooterText">
    <vt:lpwstr>KAN OFFENTLIGGJØRES iht. Sikkerhetsdirektivet pkt. 4.2</vt:lpwstr>
  </property>
  <property fmtid="{D5CDD505-2E9C-101B-9397-08002B2CF9AE}" pid="5" name="MSIP_Label_b26493ad-82e9-437e-b52a-b6ed2cb6c939_Enabled">
    <vt:lpwstr>true</vt:lpwstr>
  </property>
  <property fmtid="{D5CDD505-2E9C-101B-9397-08002B2CF9AE}" pid="6" name="MSIP_Label_b26493ad-82e9-437e-b52a-b6ed2cb6c939_SetDate">
    <vt:lpwstr>2025-01-07T08:45:05Z</vt:lpwstr>
  </property>
  <property fmtid="{D5CDD505-2E9C-101B-9397-08002B2CF9AE}" pid="7" name="MSIP_Label_b26493ad-82e9-437e-b52a-b6ed2cb6c939_Method">
    <vt:lpwstr>Privileged</vt:lpwstr>
  </property>
  <property fmtid="{D5CDD505-2E9C-101B-9397-08002B2CF9AE}" pid="8" name="MSIP_Label_b26493ad-82e9-437e-b52a-b6ed2cb6c939_Name">
    <vt:lpwstr>Kan offentliggjøres​</vt:lpwstr>
  </property>
  <property fmtid="{D5CDD505-2E9C-101B-9397-08002B2CF9AE}" pid="9" name="MSIP_Label_b26493ad-82e9-437e-b52a-b6ed2cb6c939_SiteId">
    <vt:lpwstr>1e0e6195-b5ec-427a-9cc1-db95904592f9</vt:lpwstr>
  </property>
  <property fmtid="{D5CDD505-2E9C-101B-9397-08002B2CF9AE}" pid="10" name="MSIP_Label_b26493ad-82e9-437e-b52a-b6ed2cb6c939_ActionId">
    <vt:lpwstr>63bdc1a0-55ed-42bb-bb3a-7ff33c7fa10b</vt:lpwstr>
  </property>
  <property fmtid="{D5CDD505-2E9C-101B-9397-08002B2CF9AE}" pid="11" name="MSIP_Label_b26493ad-82e9-437e-b52a-b6ed2cb6c939_ContentBits">
    <vt:lpwstr>2</vt:lpwstr>
  </property>
  <property fmtid="{D5CDD505-2E9C-101B-9397-08002B2CF9AE}" pid="12" name="MSIP_Label_b26493ad-82e9-437e-b52a-b6ed2cb6c939_Tag">
    <vt:lpwstr>10, 0, 1, 2</vt:lpwstr>
  </property>
</Properties>
</file>